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Geologist</w:t>
      </w:r>
      <w:r>
        <w:t xml:space="preserve"> </w:t>
      </w:r>
      <w:r>
        <w:t xml:space="preserve">Position</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Hiring Manager</w:t>
      </w:r>
      <w:r>
        <w:br/>
      </w:r>
      <w:r>
        <w:t xml:space="preserve">[Company Name]</w:t>
      </w:r>
      <w:r>
        <w:br/>
      </w:r>
      <w:r>
        <w:t xml:space="preserve">[Company Address]</w:t>
      </w:r>
      <w:r>
        <w:br/>
      </w:r>
      <w:r>
        <w:t xml:space="preserve">Ho Chi Minh City, Vietnam</w:t>
      </w:r>
    </w:p>
    <w:p>
      <w:pPr>
        <w:pStyle w:val="BodyText"/>
      </w:pPr>
      <w:r>
        <w:rPr>
          <w:bCs/>
          <w:b/>
        </w:rPr>
        <w:t xml:space="preserve">Subject: Internship Application Letter for Geologist Position – Contributing to Sustainable Development in Vietnam Ho Chi Minh City</w:t>
      </w:r>
    </w:p>
    <w:p>
      <w:pPr>
        <w:pStyle w:val="BodyText"/>
      </w:pPr>
      <w:r>
        <w:t xml:space="preserve">Dear Hiring Manager,</w:t>
      </w:r>
    </w:p>
    <w:p>
      <w:pPr>
        <w:pStyle w:val="BodyText"/>
      </w:pPr>
      <w:r>
        <w:t xml:space="preserve">I am writing to express my enthusiastic interest in the Geologist Internship position at [Company Name], as advertised on [Platform where job was posted, e.g., LinkedIn, company website, or university career portal]. As a highly motivated and academically accomplished geology student at [Your University/Institution], deeply passionate about applying geological sciences to solve real-world challenges in dynamic environments like Vietnam Ho Chi Minh City, I am confident that my skills, academic background, and commitment to sustainable resource management align perfectly with your organization's mission. This Internship Application Letter serves as a formal introduction to my qualifications and my unwavering desire to contribute meaningfully during this crucial period of urban and industrial development in one of Southeast Asia’s most vibrant cities.</w:t>
      </w:r>
    </w:p>
    <w:p>
      <w:pPr>
        <w:pStyle w:val="BodyText"/>
      </w:pPr>
      <w:r>
        <w:t xml:space="preserve">My academic journey at [Your University] has equipped me with a robust foundation in core geological disciplines essential for modern practice, including sedimentology, structural geology, hydrogeology, and environmental geology. I have consistently excelled academically (GPA: X.X/4.0), earning recognition for my research on [mention a specific project relevant to Vietnam or urban geology], which involved analyzing soil composition and subsidence risks in alluvial plains – directly applicable to the complex geological setting of Ho Chi Minh City. Understanding that Vietnam, and specifically Ho Chi Minh City, faces unique challenges due to rapid urbanization, subsidence from groundwater extraction, coastal vulnerability to sea-level rise, and the need for sustainable mineral resource management (as outlined in Vietnam’s National Mineral Strategy 2030), I have dedicated my studies to understanding these local contexts. My coursework included specialized modules on Southeast Asian Geology and Environmental Impact Assessment, providing me with crucial knowledge of regional geological frameworks, regulatory landscapes like Vietnam’s Circular 17/2018/TT-BTNMT governing environmental protection in mining areas, and the specific geohazard profiles of the Mekong Delta region surrounding Ho Chi Minh City.</w:t>
      </w:r>
    </w:p>
    <w:p>
      <w:pPr>
        <w:pStyle w:val="BodyText"/>
      </w:pPr>
      <w:r>
        <w:t xml:space="preserve">My practical experience further solidifies my readiness to contribute as a Geologist intern within your team. During my summer internship at [Previous Company/Organization, if applicable], I assisted in conducting field surveys for a land development project in [Region, ideally mentioning something relevant to Vietnam or similar conditions]. My responsibilities included collecting soil and rock samples, performing basic field mapping using GPS technology, analyzing sediment core data for contamination potential (using software like ArcGIS and QGIS), and contributing to preliminary reports on site suitability. I am proficient in standard geological field techniques such as lithological logging, structural measurements with a compass-clinometer, and identifying common minerals relevant to Vietnam’s sedimentary basins. Crucially, I am also adept at using industry-standard analytical software for data visualization and interpretation – skills directly transferable to projects involving Ho Chi Minh City's intricate subsurface geology or the mineral exploration activities occurring within the broader southern region of Vietnam.</w:t>
      </w:r>
    </w:p>
    <w:p>
      <w:pPr>
        <w:pStyle w:val="BodyText"/>
      </w:pPr>
      <w:r>
        <w:t xml:space="preserve">I am particularly drawn to [Company Name] because of your renowned commitment to [mention specific company value, project, or reputation - e.g., "sustainable infrastructure development," "responsible mineral exploration in Vietnam's key basins," "innovative geotechnical solutions for urban environments"]. I have closely followed your recent work on [mention a specific project or initiative if known], especially the efforts to integrate geological data into urban planning to mitigate subsidence risks in areas like District 1 and the expanding districts along the Saigon River. This aligns precisely with my own academic focus on using geology as a tool for resilient city development – an urgent necessity in Vietnam Ho Chi Minh City, where groundwater management is a critical factor for the city's long-term stability. Contributing to such impactful projects through this Internship Application Letter feels like the ideal next step in my career trajectory.</w:t>
      </w:r>
    </w:p>
    <w:p>
      <w:pPr>
        <w:pStyle w:val="BodyText"/>
      </w:pPr>
      <w:r>
        <w:t xml:space="preserve">Ho Chi Minh City represents a fascinating and complex geological laboratory. Its position on the fertile Mekong Delta plain, built upon layers of young alluvial sediments, presents unique challenges and opportunities for geologists. The city's rapid expansion necessitates sophisticated understanding of ground stability, flood risk assessment (informed by Quaternary stratigraphy), and the sustainable management of water resources – precisely where a Geologist intern can provide valuable support. I am fluent in English and have begun learning Vietnamese (currently at [Level, e.g., A2] through self-study), demonstrating my genuine commitment to integrating into the local professional environment. I am eager to learn from your experienced geologists and contribute my fresh perspectives on data analysis and fieldwork efficiency, all while respecting the cultural context of Vietnam Ho Chi Minh City.</w:t>
      </w:r>
    </w:p>
    <w:p>
      <w:pPr>
        <w:pStyle w:val="BodyText"/>
      </w:pPr>
      <w:r>
        <w:t xml:space="preserve">This internship opportunity is not merely a requirement for my degree; it is a pivotal moment to apply theoretical knowledge within the vibrant, challenging, and essential setting of Vietnam's economic powerhouse. I am deeply motivated by the prospect of supporting [Company Name] in projects that directly benefit Ho Chi Minh City’s sustainable growth and resilience – whether through assessing geohazards for new infrastructure projects, contributing to environmental compliance for resource extraction near the city's periphery, or aiding in understanding groundwater dynamics critical for urban water security. I am a quick learner, meticulous in my fieldwork and data recording, highly collaborative within team settings (as demonstrated during group projects on regional geological mapping), and possess a strong work ethic grounded in integrity – qualities I understand are paramount for success as a Geologist operating responsibly within the Vietnamese context.</w:t>
      </w:r>
    </w:p>
    <w:p>
      <w:pPr>
        <w:pStyle w:val="BodyText"/>
      </w:pPr>
      <w:r>
        <w:t xml:space="preserve">I am incredibly excited about the possibility of bringing my dedication, skills, and fresh perspective to [Company Name]’s team in Ho Chi Minh City. The opportunity to learn from industry leaders while contributing to projects that shape Vietnam’s future is exactly what I seek. My attached resume provides further detail on my academic achievements, technical skills, and practical experience. I am available for an interview at your earliest convenience and am happy to provide any additional information required.</w:t>
      </w:r>
    </w:p>
    <w:p>
      <w:pPr>
        <w:pStyle w:val="BodyText"/>
      </w:pPr>
      <w:r>
        <w:t xml:space="preserve">Thank you for considering my application for the Geologist Internship position. I look forward to the possibility of discussing how my background, enthusiasm for geology in Vietnam, and dedication to sustainable practices can benefit [Company Name] within the dynamic landscape of Ho Chi Minh City.</w:t>
      </w:r>
    </w:p>
    <w:p>
      <w:pPr>
        <w:pStyle w:val="BodyText"/>
      </w:pPr>
      <w:r>
        <w:t xml:space="preserve">Sincerely,</w:t>
      </w:r>
    </w:p>
    <w:p>
      <w:pPr>
        <w:pStyle w:val="BodyText"/>
      </w:pPr>
      <w:r>
        <w:t xml:space="preserve">[Your Full Name]</w:t>
      </w:r>
      <w:r>
        <w:br/>
      </w:r>
      <w:r>
        <w:t xml:space="preserve">[Your University and Program - e.g., B.Sc. in Geology, [University Name]]</w:t>
      </w:r>
      <w:r>
        <w:br/>
      </w:r>
      <w:r>
        <w:t xml:space="preserve">[Your Email Address]</w:t>
      </w:r>
      <w:r>
        <w:br/>
      </w:r>
      <w:r>
        <w:t xml:space="preserve">[Your Phone Number]</w:t>
      </w:r>
      <w:r>
        <w:br/>
      </w:r>
      <w:r>
        <w:t xml:space="preserve">[Link to LinkedIn Profile (Optional)]</w:t>
      </w:r>
    </w:p>
    <w:p>
      <w:pPr>
        <w:pStyle w:val="BodyText"/>
      </w:pPr>
      <w:r>
        <w:rPr>
          <w:iCs/>
          <w:i/>
        </w:rPr>
        <w:t xml:space="preserve">Enclosure: Resu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Geologist Position in Ho Chi Minh City</dc:title>
  <dc:creator/>
  <cp:keywords/>
  <dcterms:created xsi:type="dcterms:W3CDTF">2026-07-23T19:42:32Z</dcterms:created>
  <dcterms:modified xsi:type="dcterms:W3CDTF">2026-07-23T19:42:32Z</dcterms:modified>
</cp:coreProperties>
</file>

<file path=docProps/custom.xml><?xml version="1.0" encoding="utf-8"?>
<Properties xmlns="http://schemas.openxmlformats.org/officeDocument/2006/custom-properties" xmlns:vt="http://schemas.openxmlformats.org/officeDocument/2006/docPropsVTypes"/>
</file>